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F6C69E" w14:textId="77777777" w:rsidR="003030C7" w:rsidRPr="005F4A02" w:rsidRDefault="003030C7" w:rsidP="003979C2">
      <w:pPr>
        <w:bidi/>
        <w:spacing w:after="0" w:line="276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  <w:r w:rsidRPr="005F4A0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ERSIAN- Elderly Cohort</w:t>
      </w:r>
    </w:p>
    <w:p w14:paraId="762E7E00" w14:textId="77777777" w:rsidR="003030C7" w:rsidRPr="005F4A02" w:rsidRDefault="003030C7" w:rsidP="003979C2">
      <w:pPr>
        <w:bidi/>
        <w:spacing w:after="0" w:line="276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  <w:r w:rsidRPr="005F4A0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Neyshabour Longitudinal Study on Ageing (NeLSA)</w:t>
      </w:r>
    </w:p>
    <w:p w14:paraId="70A4C7B3" w14:textId="7DBB9828" w:rsidR="003030C7" w:rsidRPr="002D6034" w:rsidRDefault="003030C7" w:rsidP="00223C22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sz w:val="24"/>
          <w:szCs w:val="24"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"</w:t>
      </w:r>
      <w:r w:rsidR="00223C2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roposal</w:t>
      </w:r>
      <w:r w:rsidR="00D974B4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Form</w:t>
      </w:r>
      <w:r w:rsidRPr="002D6034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>"</w:t>
      </w:r>
    </w:p>
    <w:p w14:paraId="7C8E080C" w14:textId="77777777" w:rsidR="003030C7" w:rsidRPr="002D6034" w:rsidRDefault="003030C7" w:rsidP="003030C7">
      <w:pPr>
        <w:spacing w:before="120" w:after="120" w:line="240" w:lineRule="auto"/>
        <w:rPr>
          <w:rFonts w:asciiTheme="majorBidi" w:eastAsia="Times New Roman" w:hAnsiTheme="majorBidi" w:cs="B Nazanin"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Research Title </w:t>
      </w:r>
      <w:r>
        <w:rPr>
          <w:rFonts w:ascii="Times New Roman" w:eastAsia="Times New Roman" w:hAnsi="Times New Roman" w:cs="B Nazanin"/>
          <w:b/>
          <w:bCs/>
          <w:lang w:bidi="fa-IR"/>
        </w:rPr>
        <w:t xml:space="preserve">(Thesis </w:t>
      </w:r>
      <w:sdt>
        <w:sdtPr>
          <w:rPr>
            <w:rFonts w:ascii="Times New Roman" w:eastAsia="Times New Roman" w:hAnsi="Times New Roman" w:cs="B Nazanin"/>
            <w:b/>
            <w:bCs/>
            <w:lang w:bidi="fa-IR"/>
          </w:rPr>
          <w:id w:val="-20401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B Nazanin" w:hint="eastAsia"/>
              <w:b/>
              <w:bCs/>
              <w:lang w:bidi="fa-IR"/>
            </w:rPr>
            <w:t>☐</w:t>
          </w:r>
        </w:sdtContent>
      </w:sdt>
      <w:r>
        <w:rPr>
          <w:rFonts w:ascii="Times New Roman" w:eastAsia="Times New Roman" w:hAnsi="Times New Roman" w:cs="B Nazanin"/>
          <w:b/>
          <w:bCs/>
          <w:lang w:bidi="fa-IR"/>
        </w:rPr>
        <w:tab/>
        <w:t>Non-</w:t>
      </w:r>
      <w:r w:rsidRPr="003A223C">
        <w:rPr>
          <w:rFonts w:ascii="Times New Roman" w:eastAsia="Times New Roman" w:hAnsi="Times New Roman" w:cs="B Nazanin"/>
          <w:b/>
          <w:bCs/>
          <w:lang w:bidi="fa-IR"/>
        </w:rPr>
        <w:t>dissertation</w:t>
      </w:r>
      <w:sdt>
        <w:sdtPr>
          <w:rPr>
            <w:rFonts w:ascii="Times New Roman" w:eastAsia="Times New Roman" w:hAnsi="Times New Roman" w:cs="B Nazanin"/>
            <w:b/>
            <w:bCs/>
            <w:lang w:bidi="fa-IR"/>
          </w:rPr>
          <w:id w:val="134089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B Nazanin" w:hint="eastAsia"/>
              <w:b/>
              <w:bCs/>
              <w:lang w:bidi="fa-IR"/>
            </w:rPr>
            <w:t>☐</w:t>
          </w:r>
        </w:sdtContent>
      </w:sdt>
      <w:r>
        <w:rPr>
          <w:rFonts w:ascii="Times New Roman" w:eastAsia="Times New Roman" w:hAnsi="Times New Roman" w:cs="B Nazanin"/>
          <w:b/>
          <w:bCs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42"/>
      </w:tblGrid>
      <w:tr w:rsidR="009A4E6E" w:rsidRPr="00E60B66" w14:paraId="76B98D28" w14:textId="77777777" w:rsidTr="00D07292">
        <w:tc>
          <w:tcPr>
            <w:tcW w:w="10542" w:type="dxa"/>
          </w:tcPr>
          <w:p w14:paraId="09F0D21E" w14:textId="77777777" w:rsidR="009A4E6E" w:rsidRPr="003030C7" w:rsidRDefault="009A4E6E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7479DA44" w14:textId="662BDE63" w:rsidR="003D2B02" w:rsidRPr="002D6034" w:rsidRDefault="003D2B02" w:rsidP="00F72327">
      <w:pPr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Research T</w:t>
      </w:r>
      <w:r w:rsidRPr="00284E85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eam (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lease indicate the</w:t>
      </w:r>
      <w:r w:rsidRPr="00284E85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role and position)</w:t>
      </w:r>
      <w:r w:rsidRPr="00284E85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57"/>
      </w:tblGrid>
      <w:tr w:rsidR="009A4E6E" w:rsidRPr="00E60B66" w14:paraId="6C4F9D94" w14:textId="77777777" w:rsidTr="00D07292">
        <w:trPr>
          <w:trHeight w:val="8413"/>
        </w:trPr>
        <w:tc>
          <w:tcPr>
            <w:tcW w:w="10557" w:type="dxa"/>
          </w:tcPr>
          <w:p w14:paraId="2786BBE9" w14:textId="77777777" w:rsidR="009A4E6E" w:rsidRPr="00E60B66" w:rsidRDefault="009A4E6E" w:rsidP="00D07292">
            <w:pPr>
              <w:bidi/>
              <w:jc w:val="both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063"/>
              <w:gridCol w:w="2063"/>
              <w:gridCol w:w="1893"/>
              <w:gridCol w:w="2233"/>
              <w:gridCol w:w="2064"/>
            </w:tblGrid>
            <w:tr w:rsidR="009A4E6E" w:rsidRPr="00E60B66" w14:paraId="41C1E006" w14:textId="77777777" w:rsidTr="005A71C9">
              <w:trPr>
                <w:jc w:val="center"/>
              </w:trPr>
              <w:tc>
                <w:tcPr>
                  <w:tcW w:w="2063" w:type="dxa"/>
                  <w:vAlign w:val="center"/>
                </w:tcPr>
                <w:p w14:paraId="76E396A2" w14:textId="2BFF6654" w:rsidR="009A4E6E" w:rsidRPr="003D2B02" w:rsidRDefault="003D2B02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3D2B02"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lang w:bidi="fa-IR"/>
                    </w:rPr>
                    <w:t>Signature</w:t>
                  </w:r>
                </w:p>
              </w:tc>
              <w:tc>
                <w:tcPr>
                  <w:tcW w:w="2063" w:type="dxa"/>
                  <w:vAlign w:val="center"/>
                </w:tcPr>
                <w:p w14:paraId="1416BF83" w14:textId="3B0CBC79" w:rsidR="009A4E6E" w:rsidRPr="003D2B02" w:rsidRDefault="003D2B02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3D2B02"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lang w:bidi="fa-IR"/>
                    </w:rPr>
                    <w:t>Email and Tel.</w:t>
                  </w:r>
                </w:p>
              </w:tc>
              <w:tc>
                <w:tcPr>
                  <w:tcW w:w="1893" w:type="dxa"/>
                  <w:vAlign w:val="center"/>
                </w:tcPr>
                <w:p w14:paraId="47BDC567" w14:textId="065E4271" w:rsidR="009A4E6E" w:rsidRPr="003D2B02" w:rsidRDefault="003D2B02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3D2B02"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lang w:bidi="fa-IR"/>
                    </w:rPr>
                    <w:t>Position</w:t>
                  </w:r>
                </w:p>
              </w:tc>
              <w:tc>
                <w:tcPr>
                  <w:tcW w:w="2233" w:type="dxa"/>
                  <w:vAlign w:val="center"/>
                </w:tcPr>
                <w:p w14:paraId="564ADED4" w14:textId="3E7574C0" w:rsidR="009A4E6E" w:rsidRPr="003D2B02" w:rsidRDefault="003D2B02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3D2B02"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lang w:bidi="fa-IR"/>
                    </w:rPr>
                    <w:t>Academic degree and field of study</w:t>
                  </w:r>
                </w:p>
              </w:tc>
              <w:tc>
                <w:tcPr>
                  <w:tcW w:w="2064" w:type="dxa"/>
                  <w:vAlign w:val="center"/>
                </w:tcPr>
                <w:p w14:paraId="11533FC3" w14:textId="0A00D93E" w:rsidR="009A4E6E" w:rsidRPr="003D2B02" w:rsidRDefault="003D2B02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3D2B02"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lang w:bidi="fa-IR"/>
                    </w:rPr>
                    <w:t>Name and Surname</w:t>
                  </w:r>
                </w:p>
              </w:tc>
            </w:tr>
            <w:tr w:rsidR="009A4E6E" w:rsidRPr="00E60B66" w14:paraId="085A799A" w14:textId="77777777" w:rsidTr="005A71C9">
              <w:trPr>
                <w:jc w:val="center"/>
              </w:trPr>
              <w:tc>
                <w:tcPr>
                  <w:tcW w:w="2063" w:type="dxa"/>
                  <w:vAlign w:val="center"/>
                </w:tcPr>
                <w:p w14:paraId="45BC2B42" w14:textId="7552F152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  <w:vAlign w:val="center"/>
                </w:tcPr>
                <w:p w14:paraId="5ED45E16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93" w:type="dxa"/>
                  <w:vAlign w:val="center"/>
                </w:tcPr>
                <w:p w14:paraId="142A6D67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233" w:type="dxa"/>
                  <w:vAlign w:val="center"/>
                </w:tcPr>
                <w:p w14:paraId="3AB3C21D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  <w:vAlign w:val="center"/>
                </w:tcPr>
                <w:p w14:paraId="1D2AA722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4E6E" w:rsidRPr="00E60B66" w14:paraId="619F128D" w14:textId="77777777" w:rsidTr="005A71C9">
              <w:trPr>
                <w:jc w:val="center"/>
              </w:trPr>
              <w:tc>
                <w:tcPr>
                  <w:tcW w:w="2063" w:type="dxa"/>
                  <w:vAlign w:val="center"/>
                </w:tcPr>
                <w:p w14:paraId="11F7CFE8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  <w:vAlign w:val="center"/>
                </w:tcPr>
                <w:p w14:paraId="6AEFAB47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93" w:type="dxa"/>
                  <w:vAlign w:val="center"/>
                </w:tcPr>
                <w:p w14:paraId="078AC53F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233" w:type="dxa"/>
                  <w:vAlign w:val="center"/>
                </w:tcPr>
                <w:p w14:paraId="71BDBE80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  <w:vAlign w:val="center"/>
                </w:tcPr>
                <w:p w14:paraId="174232AF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4E6E" w:rsidRPr="00E60B66" w14:paraId="73FACF3F" w14:textId="77777777" w:rsidTr="005A71C9">
              <w:trPr>
                <w:jc w:val="center"/>
              </w:trPr>
              <w:tc>
                <w:tcPr>
                  <w:tcW w:w="2063" w:type="dxa"/>
                  <w:vAlign w:val="center"/>
                </w:tcPr>
                <w:p w14:paraId="2E97A728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  <w:vAlign w:val="center"/>
                </w:tcPr>
                <w:p w14:paraId="0AF46DA5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93" w:type="dxa"/>
                  <w:vAlign w:val="center"/>
                </w:tcPr>
                <w:p w14:paraId="5E1F0AB0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233" w:type="dxa"/>
                  <w:vAlign w:val="center"/>
                </w:tcPr>
                <w:p w14:paraId="67E9E12B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  <w:vAlign w:val="center"/>
                </w:tcPr>
                <w:p w14:paraId="127029A8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4E6E" w:rsidRPr="00E60B66" w14:paraId="6670401D" w14:textId="77777777" w:rsidTr="005A71C9">
              <w:trPr>
                <w:jc w:val="center"/>
              </w:trPr>
              <w:tc>
                <w:tcPr>
                  <w:tcW w:w="2063" w:type="dxa"/>
                  <w:vAlign w:val="center"/>
                </w:tcPr>
                <w:p w14:paraId="77ED8D15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3" w:type="dxa"/>
                  <w:vAlign w:val="center"/>
                </w:tcPr>
                <w:p w14:paraId="6F4A5FBA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893" w:type="dxa"/>
                  <w:vAlign w:val="center"/>
                </w:tcPr>
                <w:p w14:paraId="13476194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233" w:type="dxa"/>
                  <w:vAlign w:val="center"/>
                </w:tcPr>
                <w:p w14:paraId="347719BF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2064" w:type="dxa"/>
                  <w:vAlign w:val="center"/>
                </w:tcPr>
                <w:p w14:paraId="582389F4" w14:textId="77777777" w:rsidR="009A4E6E" w:rsidRPr="00E60B66" w:rsidRDefault="009A4E6E" w:rsidP="003D2B02">
                  <w:pPr>
                    <w:spacing w:before="120" w:line="276" w:lineRule="auto"/>
                    <w:rPr>
                      <w:rFonts w:ascii="Times New Roman" w:eastAsia="Times New Roman" w:hAnsi="Times New Roman"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6D11C8C" w14:textId="77777777" w:rsidR="003D2B02" w:rsidRDefault="009A4E6E" w:rsidP="003D2B02">
            <w:pPr>
              <w:spacing w:before="120" w:line="276" w:lineRule="auto"/>
              <w:rPr>
                <w:rFonts w:ascii="Times New Roman" w:eastAsia="Times New Roman" w:hAnsi="Times New Roman" w:cs="B Nazanin"/>
                <w:b/>
                <w:bCs/>
                <w:sz w:val="18"/>
                <w:szCs w:val="18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18"/>
                <w:szCs w:val="18"/>
                <w:rtl/>
                <w:lang w:bidi="fa-IR"/>
              </w:rPr>
              <w:t xml:space="preserve">* </w:t>
            </w:r>
            <w:r w:rsidR="003D2B02" w:rsidRPr="003D2B02">
              <w:rPr>
                <w:rFonts w:ascii="Times New Roman" w:eastAsia="Times New Roman" w:hAnsi="Times New Roman" w:cs="B Nazanin"/>
                <w:b/>
                <w:bCs/>
                <w:sz w:val="18"/>
                <w:szCs w:val="18"/>
                <w:lang w:bidi="fa-IR"/>
              </w:rPr>
              <w:t>Affiliation of each person should be provided by mentioning the number below the table</w:t>
            </w:r>
          </w:p>
          <w:p w14:paraId="0BCC772E" w14:textId="4F412B08" w:rsidR="009A4E6E" w:rsidRPr="00E60B66" w:rsidRDefault="009A4E6E" w:rsidP="003D2B02">
            <w:pPr>
              <w:spacing w:before="120" w:line="276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Affiliation:</w:t>
            </w:r>
          </w:p>
          <w:p w14:paraId="3E04CE18" w14:textId="77777777" w:rsidR="009A4E6E" w:rsidRPr="00E60B66" w:rsidRDefault="009A4E6E" w:rsidP="00D07292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 xml:space="preserve">1 </w:t>
            </w:r>
          </w:p>
          <w:p w14:paraId="596332E7" w14:textId="77777777" w:rsidR="009A4E6E" w:rsidRPr="00E60B66" w:rsidRDefault="009A4E6E" w:rsidP="00D07292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2</w:t>
            </w:r>
          </w:p>
          <w:p w14:paraId="44C03C35" w14:textId="77777777" w:rsidR="009A4E6E" w:rsidRDefault="009A4E6E" w:rsidP="005A71C9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60B66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 xml:space="preserve">3 </w:t>
            </w:r>
          </w:p>
          <w:p w14:paraId="1DD2A841" w14:textId="77777777" w:rsidR="00907E7C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358D87C7" w14:textId="77777777" w:rsidR="00907E7C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119E9FAF" w14:textId="77777777" w:rsidR="00907E7C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0D60AD81" w14:textId="77777777" w:rsidR="00907E7C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50ECF8CA" w14:textId="77777777" w:rsidR="00907E7C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2E114FCD" w14:textId="77777777" w:rsidR="00907E7C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5260F2CE" w14:textId="0574C1BA" w:rsidR="00907E7C" w:rsidRPr="00E60B66" w:rsidRDefault="00907E7C" w:rsidP="00907E7C">
            <w:pPr>
              <w:bidi/>
              <w:spacing w:before="120" w:line="276" w:lineRule="auto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1D41B41" w14:textId="050BFF05" w:rsidR="00907E7C" w:rsidRPr="002D6034" w:rsidRDefault="00F72327" w:rsidP="00907E7C">
      <w:pPr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lastRenderedPageBreak/>
        <w:t>Significance and Rational</w:t>
      </w:r>
      <w:r w:rsidR="00310A49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e</w:t>
      </w:r>
      <w:r w:rsidR="00907E7C"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07"/>
      </w:tblGrid>
      <w:tr w:rsidR="009A4E6E" w:rsidRPr="00E60B66" w14:paraId="5291D2DE" w14:textId="77777777" w:rsidTr="00D07292">
        <w:tc>
          <w:tcPr>
            <w:tcW w:w="10407" w:type="dxa"/>
          </w:tcPr>
          <w:p w14:paraId="3E8AAE5F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  <w:bookmarkStart w:id="0" w:name="_GoBack"/>
            <w:bookmarkEnd w:id="0"/>
          </w:p>
          <w:p w14:paraId="69504023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46B95F72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508F855C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2CFBF84F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5971B907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7AD42292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582027B8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17FCA6A5" w14:textId="77777777" w:rsidR="00907E7C" w:rsidRP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19699A39" w14:textId="7E31C169" w:rsidR="00907E7C" w:rsidRPr="002D6034" w:rsidRDefault="00310A49" w:rsidP="00907E7C">
      <w:pPr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Specific A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ims</w:t>
      </w:r>
      <w:r w:rsidR="00907E7C" w:rsidRPr="00FD6180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75"/>
      </w:tblGrid>
      <w:tr w:rsidR="009A4E6E" w:rsidRPr="00E60B66" w14:paraId="73AF8915" w14:textId="77777777" w:rsidTr="007F3DFA">
        <w:tc>
          <w:tcPr>
            <w:tcW w:w="10375" w:type="dxa"/>
          </w:tcPr>
          <w:p w14:paraId="75816FCF" w14:textId="77777777" w:rsidR="009A4E6E" w:rsidRPr="00907E7C" w:rsidRDefault="009A4E6E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449BADA6" w14:textId="77777777" w:rsidR="009A4E6E" w:rsidRPr="00907E7C" w:rsidRDefault="009A4E6E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2361A2CE" w14:textId="77777777" w:rsidR="009A4E6E" w:rsidRPr="00907E7C" w:rsidRDefault="009A4E6E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302AD913" w14:textId="55D5C5A4" w:rsidR="009A4E6E" w:rsidRPr="00907E7C" w:rsidRDefault="00907E7C" w:rsidP="00F72327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Method</w:t>
      </w:r>
      <w:r w:rsidR="00310A49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s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and Materials (To the extent possible, p</w:t>
      </w: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rovid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e</w:t>
      </w: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d</w:t>
      </w:r>
      <w:r w:rsidRPr="00907E7C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etailed description</w:t>
      </w: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75"/>
      </w:tblGrid>
      <w:tr w:rsidR="009A4E6E" w:rsidRPr="00E60B66" w14:paraId="16FD04A5" w14:textId="77777777" w:rsidTr="007F3DFA">
        <w:tc>
          <w:tcPr>
            <w:tcW w:w="10375" w:type="dxa"/>
          </w:tcPr>
          <w:p w14:paraId="21B4BC2F" w14:textId="77777777" w:rsidR="009A4E6E" w:rsidRDefault="009A4E6E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27FF5C00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0A7923D3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6460157D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55255352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13FA54BF" w14:textId="77777777" w:rsid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0591E2B4" w14:textId="77777777" w:rsidR="00907E7C" w:rsidRPr="00907E7C" w:rsidRDefault="00907E7C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3ADBA2B0" w14:textId="77777777" w:rsidR="00EB3F2B" w:rsidRPr="00907E7C" w:rsidRDefault="00EB3F2B" w:rsidP="00907E7C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58702324" w14:textId="7AC6D690" w:rsidR="009A4E6E" w:rsidRPr="00D27CB4" w:rsidRDefault="00D27CB4" w:rsidP="00F72327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D27CB4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Data Analysis 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lan</w:t>
      </w:r>
      <w:r w:rsidRPr="00D27CB4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(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o the extent possible, describe your analysis plan and create blank tables for each aim separately</w:t>
      </w:r>
      <w:r w:rsidRPr="00D27CB4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)</w:t>
      </w:r>
      <w:r w:rsidRPr="00D27CB4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40"/>
      </w:tblGrid>
      <w:tr w:rsidR="009A4E6E" w:rsidRPr="00E60B66" w14:paraId="1EE1B1ED" w14:textId="77777777" w:rsidTr="00D07292">
        <w:tc>
          <w:tcPr>
            <w:tcW w:w="10540" w:type="dxa"/>
          </w:tcPr>
          <w:p w14:paraId="61010EB7" w14:textId="77777777" w:rsidR="009A4E6E" w:rsidRPr="00D27CB4" w:rsidRDefault="009A4E6E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2D9457E2" w14:textId="77777777" w:rsidR="009A4E6E" w:rsidRDefault="009A4E6E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1EF46E82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22402408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11B3003B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1B1C8930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30C7C14B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7A4F1F54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4871C57D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4FB21C82" w14:textId="77777777" w:rsidR="00312BC3" w:rsidRDefault="00312BC3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2EFC44A1" w14:textId="77777777" w:rsidR="009A4E6E" w:rsidRPr="00D27CB4" w:rsidRDefault="009A4E6E" w:rsidP="00D27CB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149A4B95" w14:textId="687ECAD9" w:rsidR="009A4E6E" w:rsidRPr="00312BC3" w:rsidRDefault="00312BC3" w:rsidP="00312BC3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312BC3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lastRenderedPageBreak/>
        <w:t>GANT Chart:</w:t>
      </w:r>
    </w:p>
    <w:tbl>
      <w:tblPr>
        <w:bidiVisual/>
        <w:tblW w:w="11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308"/>
        <w:gridCol w:w="307"/>
        <w:gridCol w:w="256"/>
        <w:gridCol w:w="1620"/>
        <w:gridCol w:w="2340"/>
        <w:gridCol w:w="450"/>
      </w:tblGrid>
      <w:tr w:rsidR="00346123" w:rsidRPr="00E60B66" w14:paraId="20FBADC1" w14:textId="5F52C9DB" w:rsidTr="00346123">
        <w:trPr>
          <w:cantSplit/>
          <w:trHeight w:val="1134"/>
          <w:jc w:val="center"/>
        </w:trPr>
        <w:tc>
          <w:tcPr>
            <w:tcW w:w="7328" w:type="dxa"/>
            <w:gridSpan w:val="2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763C7F" w14:textId="399A8CDE" w:rsidR="00346123" w:rsidRPr="00346123" w:rsidRDefault="00346123" w:rsidP="00346123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Execution Time (in months)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764CE5" w14:textId="1A83606E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Time Period (in months)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2F534D" w14:textId="74EAB6DE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Describe each executive activities of the project, separately.</w:t>
            </w:r>
          </w:p>
        </w:tc>
        <w:tc>
          <w:tcPr>
            <w:tcW w:w="45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14:paraId="0616C768" w14:textId="2958DD52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NO.</w:t>
            </w:r>
          </w:p>
        </w:tc>
      </w:tr>
      <w:tr w:rsidR="00346123" w:rsidRPr="00E60B66" w14:paraId="1C3FDE3A" w14:textId="32EC8306" w:rsidTr="00346123">
        <w:trPr>
          <w:cantSplit/>
          <w:trHeight w:val="504"/>
          <w:jc w:val="center"/>
        </w:trPr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9302782" w14:textId="091C4E78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24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7688861" w14:textId="4EBBC30F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23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44EF7F" w14:textId="5CE2987E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22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FA49128" w14:textId="010CB86C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21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761AA50" w14:textId="09F2D594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20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8CF8DD1" w14:textId="6400916C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9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D803ABA" w14:textId="148721CC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8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B59ED6D" w14:textId="4829FBB6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7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3F6522D" w14:textId="79F58E16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6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BBB719F" w14:textId="3CCD9F86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5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102C28A" w14:textId="02A16164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4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1EE29E9" w14:textId="3F64DA9F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3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8CA9A32" w14:textId="4E803C70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2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F8A661B" w14:textId="1CF7D415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1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B7BC9B0" w14:textId="2ED8066D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0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6F54166" w14:textId="66F027B1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9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9DAC570" w14:textId="0D35DED6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8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8D53C4C" w14:textId="7870481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7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776E495" w14:textId="1CE2F469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6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72C1214" w14:textId="7F734BB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5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0BE5D1C" w14:textId="2D62014E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4</w:t>
            </w:r>
          </w:p>
        </w:tc>
        <w:tc>
          <w:tcPr>
            <w:tcW w:w="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206DED5" w14:textId="75A51276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3</w:t>
            </w:r>
          </w:p>
        </w:tc>
        <w:tc>
          <w:tcPr>
            <w:tcW w:w="3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C9F34D2" w14:textId="1370C886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2</w:t>
            </w:r>
          </w:p>
        </w:tc>
        <w:tc>
          <w:tcPr>
            <w:tcW w:w="2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62BA32E8" w14:textId="1787876F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  <w:r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  <w:t>1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A9E3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3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E53E" w14:textId="3470DCE9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66B5765" w14:textId="1F9B99E0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46123" w:rsidRPr="00E60B66" w14:paraId="7AAF5FF8" w14:textId="4F048BD7" w:rsidTr="00346123">
        <w:trPr>
          <w:cantSplit/>
          <w:trHeight w:val="353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8A356DB" w14:textId="77777777" w:rsidR="00346123" w:rsidRPr="00E60B66" w:rsidRDefault="00346123" w:rsidP="00346123">
            <w:pPr>
              <w:numPr>
                <w:ilvl w:val="0"/>
                <w:numId w:val="5"/>
              </w:numPr>
              <w:bidi/>
              <w:spacing w:after="200" w:line="276" w:lineRule="auto"/>
              <w:ind w:right="113"/>
              <w:contextualSpacing/>
              <w:jc w:val="center"/>
              <w:rPr>
                <w:rFonts w:ascii="Calibri" w:eastAsia="Calibri" w:hAnsi="Calibri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D48171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1AB30E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F804D2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81C002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3F644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BF634B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F51D456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14B9806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C13DB2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0CBFB4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C73B9F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EB23D8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6EE529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FE3EED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64F2CA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670445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BFA1F8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599910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F5CCE7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669BC3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1667606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2CAC18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276F7A3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43DC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46A6B" w14:textId="349D621A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C75A240" w14:textId="32E93E36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1</w:t>
            </w:r>
          </w:p>
        </w:tc>
      </w:tr>
      <w:tr w:rsidR="00346123" w:rsidRPr="00E60B66" w14:paraId="35857A19" w14:textId="47DE67B6" w:rsidTr="00346123">
        <w:trPr>
          <w:cantSplit/>
          <w:trHeight w:val="353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79223B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C717CC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8CC887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99C944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6F1271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C76234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B3541C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292BF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789417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7A1EAD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9BB2E2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CE70F5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743A59E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935564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E3C686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E7E9D4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A6550F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BDEE95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1AAACD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BB6503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C30DF3E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9F1385E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60C6F4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1614C2E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33F76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6BFC3" w14:textId="083CFC2F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A3D91B3" w14:textId="79736BAD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2</w:t>
            </w:r>
          </w:p>
        </w:tc>
      </w:tr>
      <w:tr w:rsidR="00346123" w:rsidRPr="00E60B66" w14:paraId="710C3AB4" w14:textId="670B5F09" w:rsidTr="00346123">
        <w:trPr>
          <w:cantSplit/>
          <w:trHeight w:val="353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6D433D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5D6BBE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9F2F76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90A725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0D0CBA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522401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E011AC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B6C2FA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06C4BA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59FB59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B062D0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6F986B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DB0C30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1380E5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E8AC4B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CA8B72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F8669D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296684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F2BD84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0148C6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F5C4F2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356247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AC124F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4EB42C1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1F6C3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65E3" w14:textId="5FC66808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A49C266" w14:textId="242775AE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3</w:t>
            </w:r>
          </w:p>
        </w:tc>
      </w:tr>
      <w:tr w:rsidR="00346123" w:rsidRPr="00E60B66" w14:paraId="7BD7DC63" w14:textId="3AB38CA3" w:rsidTr="00346123">
        <w:trPr>
          <w:cantSplit/>
          <w:trHeight w:val="353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F1FA2D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BB6624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EE6022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8ED9EB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EEF62D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0AFDC6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5A800E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937D72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E455A8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5AE5D1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D35D47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52460A6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F9C997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5B87046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FB82BF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77C345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2F1E17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463CB4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37B3BD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9B36C0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34499A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9C80D7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AB947B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3100841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433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C7801" w14:textId="4FB47A58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270AEE" w14:textId="0D83687F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4</w:t>
            </w:r>
          </w:p>
        </w:tc>
      </w:tr>
      <w:tr w:rsidR="00346123" w:rsidRPr="00E60B66" w14:paraId="78CFB899" w14:textId="15DB0B67" w:rsidTr="00346123">
        <w:trPr>
          <w:cantSplit/>
          <w:trHeight w:val="353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CA111C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A349C5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F5DCE2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CB9A7D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968095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73B379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5D014F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AC1064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A1B5EC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710224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100E9B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B131A7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6EA891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E9B078E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C7DD39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22BFFC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D007C0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6A26F8E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9E8D1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D9700B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503857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324C7E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515CB4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10250F7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9C929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AF16" w14:textId="2AFED763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F513813" w14:textId="61A463C0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5</w:t>
            </w:r>
          </w:p>
        </w:tc>
      </w:tr>
      <w:tr w:rsidR="00346123" w:rsidRPr="00E60B66" w14:paraId="54D12C03" w14:textId="39E0F995" w:rsidTr="00346123">
        <w:trPr>
          <w:cantSplit/>
          <w:trHeight w:val="439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5E4EB9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A2F16E9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B8EC9A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FDBD44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F6C81B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0B9FB9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9F49D3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84092B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49256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12C159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34423E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822676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AE5006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E4E500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D61154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0792A1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34FA4A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16C18F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B05CEF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8E08A8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93045D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BF4EA1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DC4680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42D7332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3C505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86C1" w14:textId="5FC6D55A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6D3AA51" w14:textId="0EB0E63E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6</w:t>
            </w:r>
          </w:p>
        </w:tc>
      </w:tr>
      <w:tr w:rsidR="00346123" w:rsidRPr="00E60B66" w14:paraId="58E0211D" w14:textId="01398919" w:rsidTr="00346123">
        <w:trPr>
          <w:cantSplit/>
          <w:trHeight w:val="405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9B508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B6C5BA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703DF2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A9455F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7B4037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FF587F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96D7D6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87173A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36E71D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F12D49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71C21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73029D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DC251D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2CA423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45B148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52EF24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51278D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0B1EC1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4BA824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2257EF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383BB84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FBD9A3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7D2BD2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</w:tcPr>
          <w:p w14:paraId="0AAE397D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940C3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28487" w14:textId="47DA3D2A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4D22E1" w14:textId="71A776B9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7</w:t>
            </w:r>
          </w:p>
        </w:tc>
      </w:tr>
      <w:tr w:rsidR="00346123" w:rsidRPr="00E60B66" w14:paraId="072F05F4" w14:textId="053FDE52" w:rsidTr="00346123">
        <w:trPr>
          <w:cantSplit/>
          <w:trHeight w:val="525"/>
          <w:jc w:val="center"/>
        </w:trPr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1E62CF5F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4FBA36C5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35D3F37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1F2F01A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695F4812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075CC3A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0CCB248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68452BB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40AB72D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0C62382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2F117FB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4D5D953A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1A32B4AE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264A2C30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068DF10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0E6446E1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37FFD518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6C9ECBC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22FBF41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36CF36A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4671400C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01B2E4DB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  <w:vAlign w:val="center"/>
          </w:tcPr>
          <w:p w14:paraId="47024687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lang w:bidi="ar-YE"/>
              </w:rPr>
            </w:pP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12" w:space="0" w:color="auto"/>
            </w:tcBorders>
            <w:textDirection w:val="btLr"/>
            <w:vAlign w:val="center"/>
          </w:tcPr>
          <w:p w14:paraId="3D587FE3" w14:textId="77777777" w:rsidR="00346123" w:rsidRPr="00E60B66" w:rsidRDefault="00346123" w:rsidP="00346123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16"/>
                <w:szCs w:val="16"/>
                <w:rtl/>
                <w:lang w:bidi="ar-YE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65DCB2F6" w14:textId="77777777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5D2F96BD" w14:textId="52E63DC6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12" w:space="0" w:color="auto"/>
            </w:tcBorders>
          </w:tcPr>
          <w:p w14:paraId="7E40A0D3" w14:textId="6A23097B" w:rsidR="00346123" w:rsidRPr="00346123" w:rsidRDefault="00346123" w:rsidP="00346123">
            <w:pPr>
              <w:spacing w:before="120" w:after="0" w:line="276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46123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  <w:t>8</w:t>
            </w:r>
          </w:p>
        </w:tc>
      </w:tr>
    </w:tbl>
    <w:p w14:paraId="6B9E11EA" w14:textId="7B94134B" w:rsidR="009A4E6E" w:rsidRPr="00555FA2" w:rsidRDefault="00555FA2" w:rsidP="00555FA2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References (Vancouver format)</w:t>
      </w: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10888" w:type="dxa"/>
        <w:tblLook w:val="04A0" w:firstRow="1" w:lastRow="0" w:firstColumn="1" w:lastColumn="0" w:noHBand="0" w:noVBand="1"/>
      </w:tblPr>
      <w:tblGrid>
        <w:gridCol w:w="10888"/>
      </w:tblGrid>
      <w:tr w:rsidR="009A4E6E" w:rsidRPr="00E60B66" w14:paraId="0D32A15B" w14:textId="77777777" w:rsidTr="007F3DFA">
        <w:trPr>
          <w:trHeight w:val="7670"/>
        </w:trPr>
        <w:tc>
          <w:tcPr>
            <w:tcW w:w="10888" w:type="dxa"/>
          </w:tcPr>
          <w:p w14:paraId="2A2235AC" w14:textId="6541D111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1177C85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4D10A4CD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28F25F1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8AF3D62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5D2A03C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4C59EA26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3078912B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1C65DE8A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  <w:p w14:paraId="0B17054A" w14:textId="77777777" w:rsidR="009A4E6E" w:rsidRPr="00E60B66" w:rsidRDefault="009A4E6E" w:rsidP="00D07292">
            <w:pPr>
              <w:bidi/>
              <w:rPr>
                <w:rFonts w:cs="B Nazanin"/>
                <w:rtl/>
                <w:lang w:bidi="fa-IR"/>
              </w:rPr>
            </w:pPr>
          </w:p>
        </w:tc>
      </w:tr>
    </w:tbl>
    <w:p w14:paraId="6A64DFBF" w14:textId="25BB3D03" w:rsidR="009A4E6E" w:rsidRPr="00555FA2" w:rsidRDefault="00555FA2" w:rsidP="00652DAA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Financial 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support</w:t>
      </w: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required for the proje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ct (Document</w:t>
      </w: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should </w:t>
      </w:r>
      <w:r w:rsidR="00F7232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be</w:t>
      </w: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attached)</w:t>
      </w:r>
      <w:r w:rsidRPr="00555FA2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10888" w:type="dxa"/>
        <w:tblLook w:val="04A0" w:firstRow="1" w:lastRow="0" w:firstColumn="1" w:lastColumn="0" w:noHBand="0" w:noVBand="1"/>
      </w:tblPr>
      <w:tblGrid>
        <w:gridCol w:w="10888"/>
      </w:tblGrid>
      <w:tr w:rsidR="009A4E6E" w:rsidRPr="00E60B66" w14:paraId="0EEA7655" w14:textId="77777777" w:rsidTr="00CC0025">
        <w:tc>
          <w:tcPr>
            <w:tcW w:w="10888" w:type="dxa"/>
          </w:tcPr>
          <w:p w14:paraId="3AE88B5D" w14:textId="77777777" w:rsidR="009A4E6E" w:rsidRPr="00E60B66" w:rsidRDefault="009A4E6E" w:rsidP="00D07292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  <w:p w14:paraId="0637349F" w14:textId="77777777" w:rsidR="009A4E6E" w:rsidRPr="00E60B66" w:rsidRDefault="009A4E6E" w:rsidP="00D07292">
            <w:pPr>
              <w:bidi/>
              <w:rPr>
                <w:rFonts w:cs="B Nazanin"/>
                <w:color w:val="000000" w:themeColor="text1"/>
                <w:rtl/>
                <w:lang w:bidi="fa-IR"/>
              </w:rPr>
            </w:pPr>
          </w:p>
        </w:tc>
      </w:tr>
    </w:tbl>
    <w:p w14:paraId="7EEBA1D4" w14:textId="39DE71A9" w:rsidR="00D632BD" w:rsidRDefault="00D632BD" w:rsidP="00652DAA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  <w:r w:rsidRPr="00D632BD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Name, Surname and signature of the Main Supervisor</w:t>
      </w:r>
      <w:r w:rsidR="00652DAA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or Principal Investigator</w:t>
      </w:r>
      <w:r w:rsidRPr="00D632BD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:</w:t>
      </w:r>
    </w:p>
    <w:p w14:paraId="675114EA" w14:textId="77777777" w:rsidR="00D632BD" w:rsidRDefault="00D632BD" w:rsidP="00D632BD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14:paraId="2C9C38E4" w14:textId="77777777" w:rsidR="00D632BD" w:rsidRDefault="00D632BD" w:rsidP="00D632BD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14:paraId="4A0FBA6F" w14:textId="6C128E54" w:rsidR="009A4E6E" w:rsidRDefault="00D632BD" w:rsidP="00B318A5">
      <w:pPr>
        <w:spacing w:before="120" w:after="120" w:line="240" w:lineRule="auto"/>
        <w:jc w:val="lowKashida"/>
        <w:rPr>
          <w:rtl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Date and Signature</w:t>
      </w:r>
      <w:r w:rsidR="00CD0F89">
        <w:rPr>
          <w:rFonts w:cs="B Nazanin"/>
          <w:color w:val="000000" w:themeColor="text1"/>
          <w:lang w:bidi="fa-IR"/>
        </w:rPr>
        <w:t>:</w:t>
      </w:r>
    </w:p>
    <w:p w14:paraId="3DEA50E6" w14:textId="329354F5" w:rsidR="00F2123C" w:rsidRDefault="00163CF4" w:rsidP="00F2123C"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25E932" wp14:editId="09704431">
                <wp:simplePos x="0" y="0"/>
                <wp:positionH relativeFrom="column">
                  <wp:posOffset>743366</wp:posOffset>
                </wp:positionH>
                <wp:positionV relativeFrom="paragraph">
                  <wp:posOffset>2082488</wp:posOffset>
                </wp:positionV>
                <wp:extent cx="6380814" cy="7570032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0814" cy="75700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8EA40" w14:textId="77777777" w:rsidR="00E469ED" w:rsidRPr="00E60B66" w:rsidRDefault="00E469ED" w:rsidP="00E469ED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25E932" id="Rectangle 6" o:spid="_x0000_s1026" style="position:absolute;margin-left:58.55pt;margin-top:164pt;width:502.45pt;height:596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" filled="f" stroked="f" strokeweight="1pt">
                <v:textbox>
                  <w:txbxContent>
                    <w:p w14:paraId="5338EA40" w14:textId="77777777" w:rsidR="00E469ED" w:rsidRPr="00E60B66" w:rsidRDefault="00E469ED" w:rsidP="00E469ED">
                      <w:pPr>
                        <w:bidi/>
                        <w:rPr>
                          <w:rFonts w:cs="B Nazanin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23AF9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7938B3" wp14:editId="5251910B">
                <wp:simplePos x="0" y="0"/>
                <wp:positionH relativeFrom="column">
                  <wp:posOffset>198724</wp:posOffset>
                </wp:positionH>
                <wp:positionV relativeFrom="paragraph">
                  <wp:posOffset>2257373</wp:posOffset>
                </wp:positionV>
                <wp:extent cx="7160301" cy="7170274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0301" cy="7170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1752F" w14:textId="04F07A6F" w:rsidR="00623AF9" w:rsidRPr="00E60B66" w:rsidRDefault="00623AF9" w:rsidP="00623AF9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189594C5" w14:textId="77777777" w:rsidR="00216390" w:rsidRPr="00E60B66" w:rsidRDefault="00216390" w:rsidP="00216390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D3FAD62" w14:textId="4EEB6C55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8A7C9A7" w14:textId="17EFDE2B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682ACA92" w14:textId="4CAA30A9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8199345" w14:textId="77777777" w:rsidR="00A652BC" w:rsidRPr="00E60B66" w:rsidRDefault="00A652BC" w:rsidP="00A652BC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938B3" id="Rectangle 12" o:spid="_x0000_s1027" style="position:absolute;margin-left:15.65pt;margin-top:177.75pt;width:563.8pt;height:56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" filled="f" stroked="f" strokeweight="1pt">
                <v:textbox>
                  <w:txbxContent>
                    <w:p w14:paraId="7BC1752F" w14:textId="04F07A6F" w:rsidR="00623AF9" w:rsidRPr="00E60B66" w:rsidRDefault="00623AF9" w:rsidP="00623AF9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189594C5" w14:textId="77777777" w:rsidR="00216390" w:rsidRPr="00E60B66" w:rsidRDefault="00216390" w:rsidP="00216390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D3FAD62" w14:textId="4EEB6C55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8A7C9A7" w14:textId="17EFDE2B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682ACA92" w14:textId="4CAA30A9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8199345" w14:textId="77777777" w:rsidR="00A652BC" w:rsidRPr="00E60B66" w:rsidRDefault="00A652BC" w:rsidP="00A652BC">
                      <w:pPr>
                        <w:bidi/>
                        <w:rPr>
                          <w:rFonts w:cs="B Nazanin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F2123C" w:rsidSect="00552CE8">
      <w:headerReference w:type="default" r:id="rId7"/>
      <w:pgSz w:w="12240" w:h="15840"/>
      <w:pgMar w:top="990" w:right="720" w:bottom="90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8AAFA5" w14:textId="77777777" w:rsidR="00E6283A" w:rsidRDefault="00E6283A" w:rsidP="00552CE8">
      <w:pPr>
        <w:spacing w:after="0" w:line="240" w:lineRule="auto"/>
      </w:pPr>
      <w:r>
        <w:separator/>
      </w:r>
    </w:p>
  </w:endnote>
  <w:endnote w:type="continuationSeparator" w:id="0">
    <w:p w14:paraId="71516F04" w14:textId="77777777" w:rsidR="00E6283A" w:rsidRDefault="00E6283A" w:rsidP="00552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  <w:embedRegular r:id="rId1" w:fontKey="{9FA432CA-D249-4DAD-B897-5EB246789D6C}"/>
    <w:embedBold r:id="rId2" w:fontKey="{D4A04011-3C02-42FF-BE91-DB3438B4B24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2  Tit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3" w:subsetted="1" w:fontKey="{1C2E52DC-A860-4EA5-B118-BFDEAE974DBC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4" w:subsetted="1" w:fontKey="{A867523A-EB45-4C28-825A-877A369D318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Bold r:id="rId5" w:subsetted="1" w:fontKey="{7C402C6F-98CB-45F4-97D5-95FE1F6E1A2E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6AE5E6" w14:textId="77777777" w:rsidR="00E6283A" w:rsidRDefault="00E6283A" w:rsidP="00552CE8">
      <w:pPr>
        <w:spacing w:after="0" w:line="240" w:lineRule="auto"/>
      </w:pPr>
      <w:r>
        <w:separator/>
      </w:r>
    </w:p>
  </w:footnote>
  <w:footnote w:type="continuationSeparator" w:id="0">
    <w:p w14:paraId="34DD857F" w14:textId="77777777" w:rsidR="00E6283A" w:rsidRDefault="00E6283A" w:rsidP="00552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BE4CA" w14:textId="744B3AAD" w:rsidR="00552CE8" w:rsidRDefault="0077000C" w:rsidP="00552CE8">
    <w:pPr>
      <w:pStyle w:val="Header"/>
      <w:ind w:left="-720"/>
    </w:pPr>
    <w:r>
      <w:rPr>
        <w:noProof/>
        <w:lang w:bidi="fa-IR"/>
      </w:rPr>
      <w:drawing>
        <wp:anchor distT="0" distB="0" distL="114300" distR="114300" simplePos="0" relativeHeight="251659264" behindDoc="0" locked="0" layoutInCell="1" allowOverlap="1" wp14:anchorId="04F3D5DC" wp14:editId="6E56D40F">
          <wp:simplePos x="0" y="0"/>
          <wp:positionH relativeFrom="margin">
            <wp:posOffset>47625</wp:posOffset>
          </wp:positionH>
          <wp:positionV relativeFrom="paragraph">
            <wp:posOffset>133350</wp:posOffset>
          </wp:positionV>
          <wp:extent cx="1367830" cy="1076325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lt20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88" t="9693" r="3738" b="12728"/>
                  <a:stretch/>
                </pic:blipFill>
                <pic:spPr bwMode="auto">
                  <a:xfrm>
                    <a:off x="0" y="0"/>
                    <a:ext cx="1367830" cy="1076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CE8">
      <w:rPr>
        <w:noProof/>
        <w:lang w:bidi="fa-IR"/>
      </w:rPr>
      <w:drawing>
        <wp:anchor distT="0" distB="0" distL="114300" distR="114300" simplePos="0" relativeHeight="251658240" behindDoc="0" locked="0" layoutInCell="1" allowOverlap="1" wp14:anchorId="5241BC31" wp14:editId="408EEA0D">
          <wp:simplePos x="0" y="0"/>
          <wp:positionH relativeFrom="column">
            <wp:posOffset>-441702</wp:posOffset>
          </wp:positionH>
          <wp:positionV relativeFrom="paragraph">
            <wp:posOffset>0</wp:posOffset>
          </wp:positionV>
          <wp:extent cx="7733654" cy="1911327"/>
          <wp:effectExtent l="0" t="0" r="127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ead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3654" cy="19113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477410"/>
    <w:multiLevelType w:val="hybridMultilevel"/>
    <w:tmpl w:val="D166B2A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42DFE"/>
    <w:multiLevelType w:val="hybridMultilevel"/>
    <w:tmpl w:val="5924135A"/>
    <w:lvl w:ilvl="0" w:tplc="0409000D">
      <w:start w:val="1"/>
      <w:numFmt w:val="bullet"/>
      <w:lvlText w:val=""/>
      <w:lvlJc w:val="left"/>
      <w:pPr>
        <w:ind w:left="83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2BFE6D1A"/>
    <w:multiLevelType w:val="hybridMultilevel"/>
    <w:tmpl w:val="BE0EA784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8B4283"/>
    <w:multiLevelType w:val="hybridMultilevel"/>
    <w:tmpl w:val="1952CACA"/>
    <w:lvl w:ilvl="0" w:tplc="28DE3E5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1B06B7"/>
    <w:multiLevelType w:val="hybridMultilevel"/>
    <w:tmpl w:val="E0E8AA2E"/>
    <w:lvl w:ilvl="0" w:tplc="9C6690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2  Titr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02B8C"/>
    <w:multiLevelType w:val="hybridMultilevel"/>
    <w:tmpl w:val="C9402D6C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aveSubsetFont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C2tDQ2sADShko6SsGpxcWZ+XkgBea1AEU7kdssAAAA"/>
  </w:docVars>
  <w:rsids>
    <w:rsidRoot w:val="00401B73"/>
    <w:rsid w:val="00034937"/>
    <w:rsid w:val="00082422"/>
    <w:rsid w:val="00086172"/>
    <w:rsid w:val="0009048B"/>
    <w:rsid w:val="000B7F0E"/>
    <w:rsid w:val="00136C41"/>
    <w:rsid w:val="00163CF4"/>
    <w:rsid w:val="00171A30"/>
    <w:rsid w:val="00191170"/>
    <w:rsid w:val="001A7D13"/>
    <w:rsid w:val="001B0E80"/>
    <w:rsid w:val="001B3FB2"/>
    <w:rsid w:val="001B6A0C"/>
    <w:rsid w:val="001E6BF9"/>
    <w:rsid w:val="001F65F2"/>
    <w:rsid w:val="00216390"/>
    <w:rsid w:val="00223C22"/>
    <w:rsid w:val="0024527B"/>
    <w:rsid w:val="002B5C4F"/>
    <w:rsid w:val="002D692A"/>
    <w:rsid w:val="003030C7"/>
    <w:rsid w:val="00310A49"/>
    <w:rsid w:val="00312BC3"/>
    <w:rsid w:val="003334B3"/>
    <w:rsid w:val="00336732"/>
    <w:rsid w:val="00346123"/>
    <w:rsid w:val="003D2B02"/>
    <w:rsid w:val="00401B73"/>
    <w:rsid w:val="00426A8C"/>
    <w:rsid w:val="00473787"/>
    <w:rsid w:val="00500E57"/>
    <w:rsid w:val="005107F9"/>
    <w:rsid w:val="00516626"/>
    <w:rsid w:val="0054644C"/>
    <w:rsid w:val="00552CE8"/>
    <w:rsid w:val="00555FA2"/>
    <w:rsid w:val="00571FF3"/>
    <w:rsid w:val="005A42A4"/>
    <w:rsid w:val="005A71C9"/>
    <w:rsid w:val="005C2B92"/>
    <w:rsid w:val="005F0CAF"/>
    <w:rsid w:val="005F1672"/>
    <w:rsid w:val="00600852"/>
    <w:rsid w:val="00623AF9"/>
    <w:rsid w:val="00652DAA"/>
    <w:rsid w:val="00662383"/>
    <w:rsid w:val="00684D5C"/>
    <w:rsid w:val="006A0CB6"/>
    <w:rsid w:val="006A1D80"/>
    <w:rsid w:val="006B14C8"/>
    <w:rsid w:val="006D061D"/>
    <w:rsid w:val="006D2430"/>
    <w:rsid w:val="00751254"/>
    <w:rsid w:val="0077000C"/>
    <w:rsid w:val="007B3195"/>
    <w:rsid w:val="007F3DFA"/>
    <w:rsid w:val="00803B76"/>
    <w:rsid w:val="008574B2"/>
    <w:rsid w:val="00907E7C"/>
    <w:rsid w:val="00947099"/>
    <w:rsid w:val="009A4E6E"/>
    <w:rsid w:val="00A1121F"/>
    <w:rsid w:val="00A40484"/>
    <w:rsid w:val="00A652BC"/>
    <w:rsid w:val="00A6707A"/>
    <w:rsid w:val="00AE0FED"/>
    <w:rsid w:val="00B21B00"/>
    <w:rsid w:val="00B271F1"/>
    <w:rsid w:val="00B318A5"/>
    <w:rsid w:val="00B35D5D"/>
    <w:rsid w:val="00B8095C"/>
    <w:rsid w:val="00BD0C49"/>
    <w:rsid w:val="00C20AAA"/>
    <w:rsid w:val="00C37784"/>
    <w:rsid w:val="00C7364B"/>
    <w:rsid w:val="00C91EC9"/>
    <w:rsid w:val="00CC0025"/>
    <w:rsid w:val="00CD0F89"/>
    <w:rsid w:val="00D023F0"/>
    <w:rsid w:val="00D27CB4"/>
    <w:rsid w:val="00D632BD"/>
    <w:rsid w:val="00D77B9B"/>
    <w:rsid w:val="00D943B8"/>
    <w:rsid w:val="00D974B4"/>
    <w:rsid w:val="00E1274A"/>
    <w:rsid w:val="00E469ED"/>
    <w:rsid w:val="00E60B66"/>
    <w:rsid w:val="00E6283A"/>
    <w:rsid w:val="00E70DFC"/>
    <w:rsid w:val="00E96BFD"/>
    <w:rsid w:val="00EB3F2B"/>
    <w:rsid w:val="00EC3626"/>
    <w:rsid w:val="00EC3875"/>
    <w:rsid w:val="00EF340A"/>
    <w:rsid w:val="00F05FF6"/>
    <w:rsid w:val="00F2123C"/>
    <w:rsid w:val="00F2246F"/>
    <w:rsid w:val="00F643C0"/>
    <w:rsid w:val="00F72327"/>
    <w:rsid w:val="00FA7881"/>
    <w:rsid w:val="00FD55B1"/>
    <w:rsid w:val="00FD6D66"/>
    <w:rsid w:val="00FE2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/"/>
  <w:listSeparator w:val="؛"/>
  <w14:docId w14:val="6F54AB54"/>
  <w15:chartTrackingRefBased/>
  <w15:docId w15:val="{F5AF280F-B67B-4C03-9D2A-BA410679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C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1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2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00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2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CE8"/>
  </w:style>
  <w:style w:type="paragraph" w:styleId="Footer">
    <w:name w:val="footer"/>
    <w:basedOn w:val="Normal"/>
    <w:link w:val="FooterChar"/>
    <w:uiPriority w:val="99"/>
    <w:unhideWhenUsed/>
    <w:rsid w:val="00552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hid Kazami</cp:lastModifiedBy>
  <cp:revision>47</cp:revision>
  <cp:lastPrinted>2018-12-29T07:29:00Z</cp:lastPrinted>
  <dcterms:created xsi:type="dcterms:W3CDTF">2018-07-15T23:39:00Z</dcterms:created>
  <dcterms:modified xsi:type="dcterms:W3CDTF">2020-08-03T04:56:00Z</dcterms:modified>
</cp:coreProperties>
</file>